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5000" w:type="pct"/>
        <w:jc w:val="center"/>
        <w:tblLook w:val="04A0"/>
      </w:tblPr>
      <w:tblGrid>
        <w:gridCol w:w="1568"/>
        <w:gridCol w:w="2095"/>
        <w:gridCol w:w="3511"/>
        <w:gridCol w:w="2402"/>
      </w:tblGrid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</w:pPr>
            <w:r w:rsidRPr="0033523B">
              <w:rPr>
                <w:rFonts w:eastAsia="Times New Roman" w:cs="Arial"/>
                <w:b/>
                <w:bCs/>
                <w:color w:val="000000"/>
                <w:sz w:val="24"/>
                <w:szCs w:val="24"/>
              </w:rPr>
              <w:t>Бр.</w:t>
            </w: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b/>
                <w:bCs/>
                <w:color w:val="000000"/>
                <w:sz w:val="24"/>
                <w:szCs w:val="24"/>
                <w:lang w:val="en-US"/>
              </w:rPr>
              <w:t>Индекс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b/>
                <w:bCs/>
                <w:color w:val="000000"/>
                <w:sz w:val="24"/>
                <w:szCs w:val="24"/>
                <w:lang w:val="en-US"/>
              </w:rPr>
              <w:t>Презиме и име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DE4C0B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Колоквијум I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8/1059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Банковић Наталиј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6774E8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57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5/0571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Врећо Дијан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DE4C0B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43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794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Вујић Виолет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A84D0C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49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742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Вуковић Катарин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DE4C0B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60.5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5/0754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Вуксановић Милиц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FB0AE7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55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5/0835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Вучковић Мин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A84D0C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50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5/0865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Дамњановић Богдан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DE4C0B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75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4/0835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Игњатовић Матеј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055B81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50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619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Илић Милош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A84D0C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78,5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</w:t>
            </w:r>
            <w:r>
              <w:rPr>
                <w:rFonts w:eastAsia="Times New Roman" w:cs="Arial"/>
                <w:color w:val="000000"/>
                <w:sz w:val="24"/>
                <w:szCs w:val="24"/>
                <w:lang/>
              </w:rPr>
              <w:t>0</w:t>
            </w:r>
            <w:r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691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A84D0C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Arial"/>
                <w:color w:val="000000"/>
                <w:sz w:val="24"/>
                <w:szCs w:val="24"/>
                <w:lang/>
              </w:rPr>
              <w:t>Илић Немањ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A84D0C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52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FB0AE7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Arial"/>
                <w:color w:val="000000"/>
                <w:sz w:val="24"/>
                <w:szCs w:val="24"/>
                <w:lang/>
              </w:rPr>
              <w:t>2016/0017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FB0AE7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Arial"/>
                <w:color w:val="000000"/>
                <w:sz w:val="24"/>
                <w:szCs w:val="24"/>
                <w:lang/>
              </w:rPr>
              <w:t>Лазић Анђел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FB0AE7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70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613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Марјановић Немањ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FB0AE7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60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739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Масал Катарин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6774E8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100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FB0AE7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Arial"/>
                <w:color w:val="000000"/>
                <w:sz w:val="24"/>
                <w:szCs w:val="24"/>
                <w:lang/>
              </w:rPr>
              <w:t>2016/0727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6774E8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Arial"/>
                <w:color w:val="000000"/>
                <w:sz w:val="24"/>
                <w:szCs w:val="24"/>
                <w:lang/>
              </w:rPr>
              <w:t>Милетић Кристин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6774E8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48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827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Милосављевић Никол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A84D0C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85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FB0AE7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Arial"/>
                <w:color w:val="000000"/>
                <w:sz w:val="24"/>
                <w:szCs w:val="24"/>
                <w:lang/>
              </w:rPr>
              <w:t>2016/0793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FB0AE7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Arial"/>
                <w:color w:val="000000"/>
                <w:sz w:val="24"/>
                <w:szCs w:val="24"/>
                <w:lang/>
              </w:rPr>
              <w:t>Мичић Милиц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FB0AE7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61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544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Обрадовић Марин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6774E8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94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055B81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Arial"/>
                <w:color w:val="000000"/>
                <w:sz w:val="24"/>
                <w:szCs w:val="24"/>
                <w:lang/>
              </w:rPr>
              <w:t>2015/0784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Arial"/>
                <w:color w:val="000000"/>
                <w:sz w:val="24"/>
                <w:szCs w:val="24"/>
                <w:lang/>
              </w:rPr>
              <w:t>Окиљевић Наталиј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64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633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Олбина Дуњ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055B81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85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722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Палић Кристин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055B81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38,5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4/0846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Па</w:t>
            </w:r>
            <w:r>
              <w:rPr>
                <w:rFonts w:eastAsia="Times New Roman" w:cs="Arial"/>
                <w:color w:val="000000"/>
                <w:sz w:val="24"/>
                <w:szCs w:val="24"/>
                <w:lang/>
              </w:rPr>
              <w:t>њ</w:t>
            </w: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ковић Теодор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6774E8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75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624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Папић Хелен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6774E8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94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5/0855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Петковић Јулиј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6774E8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68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515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Попадић Андреј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055B81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55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542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Радусин Милан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055B81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65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506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Седларевић Анђел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055B81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94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4/0860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Смиљанић Аниц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6774E8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77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650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Спасојевић Катарин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A84D0C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100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5/0813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Станковић Јулиј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6774E8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79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5/0856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Стешевић Сар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FB0AE7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41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555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Тепић Никол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6774E8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72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550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Ћирковић Анђел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6774E8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98</w:t>
            </w:r>
          </w:p>
        </w:tc>
      </w:tr>
      <w:tr w:rsidR="00974631" w:rsidRPr="0033523B" w:rsidTr="0033523B">
        <w:trPr>
          <w:trHeight w:val="300"/>
          <w:jc w:val="center"/>
        </w:trPr>
        <w:tc>
          <w:tcPr>
            <w:tcW w:w="81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974631" w:rsidRPr="0033523B" w:rsidRDefault="00974631" w:rsidP="00DE4C0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2016/0521</w:t>
            </w:r>
          </w:p>
        </w:tc>
        <w:tc>
          <w:tcPr>
            <w:tcW w:w="18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974631" w:rsidRPr="00DE4C0B" w:rsidRDefault="00974631" w:rsidP="00DE4C0B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</w:pPr>
            <w:r w:rsidRPr="00DE4C0B">
              <w:rPr>
                <w:rFonts w:eastAsia="Times New Roman" w:cs="Arial"/>
                <w:color w:val="000000"/>
                <w:sz w:val="24"/>
                <w:szCs w:val="24"/>
                <w:lang w:val="en-US"/>
              </w:rPr>
              <w:t>Чабаркапа Јелена</w:t>
            </w:r>
          </w:p>
        </w:tc>
        <w:tc>
          <w:tcPr>
            <w:tcW w:w="12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74631" w:rsidRPr="006774E8" w:rsidRDefault="00974631" w:rsidP="00DE4C0B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/>
              </w:rPr>
              <w:t>66</w:t>
            </w:r>
          </w:p>
        </w:tc>
      </w:tr>
    </w:tbl>
    <w:p w:rsidR="00DA3806" w:rsidRDefault="00DA3806"/>
    <w:sectPr w:rsidR="00DA3806" w:rsidSect="003234E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927AF" w:rsidRDefault="00C927AF" w:rsidP="00DE4C0B">
      <w:pPr>
        <w:spacing w:after="0" w:line="240" w:lineRule="auto"/>
      </w:pPr>
      <w:r>
        <w:separator/>
      </w:r>
    </w:p>
  </w:endnote>
  <w:endnote w:type="continuationSeparator" w:id="1">
    <w:p w:rsidR="00C927AF" w:rsidRDefault="00C927AF" w:rsidP="00DE4C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dobe Garamond Pro">
    <w:altName w:val="Georgia"/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927AF" w:rsidRDefault="00C927AF" w:rsidP="00DE4C0B">
      <w:pPr>
        <w:spacing w:after="0" w:line="240" w:lineRule="auto"/>
      </w:pPr>
      <w:r>
        <w:separator/>
      </w:r>
    </w:p>
  </w:footnote>
  <w:footnote w:type="continuationSeparator" w:id="1">
    <w:p w:rsidR="00C927AF" w:rsidRDefault="00C927AF" w:rsidP="00DE4C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E4C0B" w:rsidRDefault="00DE4C0B" w:rsidP="00DE4C0B">
    <w:pPr>
      <w:pStyle w:val="Header"/>
      <w:jc w:val="center"/>
      <w:rPr>
        <w:b/>
        <w:sz w:val="24"/>
        <w:szCs w:val="24"/>
        <w:lang/>
      </w:rPr>
    </w:pPr>
    <w:r w:rsidRPr="0033523B">
      <w:rPr>
        <w:b/>
        <w:sz w:val="24"/>
        <w:szCs w:val="24"/>
      </w:rPr>
      <w:t xml:space="preserve">РЕЗУЛТАТИ </w:t>
    </w:r>
    <w:r w:rsidRPr="0033523B">
      <w:rPr>
        <w:b/>
        <w:sz w:val="24"/>
        <w:szCs w:val="24"/>
        <w:lang w:val="en-US"/>
      </w:rPr>
      <w:t>I</w:t>
    </w:r>
    <w:r w:rsidR="004D28DF">
      <w:rPr>
        <w:b/>
        <w:sz w:val="24"/>
        <w:szCs w:val="24"/>
        <w:lang w:val="en-US"/>
      </w:rPr>
      <w:t>I</w:t>
    </w:r>
    <w:r w:rsidRPr="0033523B">
      <w:rPr>
        <w:b/>
        <w:sz w:val="24"/>
        <w:szCs w:val="24"/>
        <w:lang w:val="en-US"/>
      </w:rPr>
      <w:t xml:space="preserve"> </w:t>
    </w:r>
    <w:r w:rsidRPr="0033523B">
      <w:rPr>
        <w:b/>
        <w:sz w:val="24"/>
        <w:szCs w:val="24"/>
      </w:rPr>
      <w:t>КОЛОКВИЈУМА ИЗ СИСТЕМА МЕНАЏМЕНТА ЗДРАВЉА И БЕЗБЕДНОСТИ НА РАДУ_2019/2020</w:t>
    </w:r>
  </w:p>
  <w:p w:rsidR="006A0327" w:rsidRPr="006A0327" w:rsidRDefault="006A0327" w:rsidP="00DE4C0B">
    <w:pPr>
      <w:pStyle w:val="Header"/>
      <w:jc w:val="center"/>
      <w:rPr>
        <w:b/>
        <w:sz w:val="24"/>
        <w:szCs w:val="24"/>
        <w:lang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28277E"/>
    <w:multiLevelType w:val="hybridMultilevel"/>
    <w:tmpl w:val="D98418D4"/>
    <w:lvl w:ilvl="0" w:tplc="662ACD6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086043D"/>
    <w:multiLevelType w:val="hybridMultilevel"/>
    <w:tmpl w:val="83BE74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C757055"/>
    <w:multiLevelType w:val="hybridMultilevel"/>
    <w:tmpl w:val="CD70C14C"/>
    <w:lvl w:ilvl="0" w:tplc="DCD447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2"/>
  </w:num>
  <w:num w:numId="5">
    <w:abstractNumId w:val="2"/>
  </w:num>
  <w:num w:numId="6">
    <w:abstractNumId w:val="2"/>
    <w:lvlOverride w:ilvl="0">
      <w:startOverride w:val="5"/>
    </w:lvlOverride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LcwNzI0NDE3s7QwMDBQ0lEKTi0uzszPAykwrAUAVk5gDywAAAA="/>
  </w:docVars>
  <w:rsids>
    <w:rsidRoot w:val="00DE4C0B"/>
    <w:rsid w:val="00001A1E"/>
    <w:rsid w:val="00005AD7"/>
    <w:rsid w:val="00021048"/>
    <w:rsid w:val="00022612"/>
    <w:rsid w:val="00024003"/>
    <w:rsid w:val="0002760C"/>
    <w:rsid w:val="00031FEE"/>
    <w:rsid w:val="00035CB9"/>
    <w:rsid w:val="00040BCE"/>
    <w:rsid w:val="000459AA"/>
    <w:rsid w:val="00051C07"/>
    <w:rsid w:val="00055024"/>
    <w:rsid w:val="000559F9"/>
    <w:rsid w:val="00055B81"/>
    <w:rsid w:val="00055EA6"/>
    <w:rsid w:val="00061DC5"/>
    <w:rsid w:val="00063777"/>
    <w:rsid w:val="0006500C"/>
    <w:rsid w:val="000730DB"/>
    <w:rsid w:val="00086323"/>
    <w:rsid w:val="000874F4"/>
    <w:rsid w:val="0009086B"/>
    <w:rsid w:val="00095F56"/>
    <w:rsid w:val="000974C4"/>
    <w:rsid w:val="000A3F91"/>
    <w:rsid w:val="000A578C"/>
    <w:rsid w:val="000B06AD"/>
    <w:rsid w:val="000C4114"/>
    <w:rsid w:val="000C43CF"/>
    <w:rsid w:val="000C6DD3"/>
    <w:rsid w:val="000D0042"/>
    <w:rsid w:val="000E3A32"/>
    <w:rsid w:val="000E66D2"/>
    <w:rsid w:val="000F2B97"/>
    <w:rsid w:val="00107224"/>
    <w:rsid w:val="001225FB"/>
    <w:rsid w:val="00127A52"/>
    <w:rsid w:val="00127EFB"/>
    <w:rsid w:val="00132025"/>
    <w:rsid w:val="00136487"/>
    <w:rsid w:val="00144807"/>
    <w:rsid w:val="001502A1"/>
    <w:rsid w:val="00156659"/>
    <w:rsid w:val="001572C0"/>
    <w:rsid w:val="001701A8"/>
    <w:rsid w:val="0017168E"/>
    <w:rsid w:val="00172AE1"/>
    <w:rsid w:val="00175B98"/>
    <w:rsid w:val="00181B2C"/>
    <w:rsid w:val="001846AC"/>
    <w:rsid w:val="00185490"/>
    <w:rsid w:val="001A4C95"/>
    <w:rsid w:val="001A58AC"/>
    <w:rsid w:val="001A78A8"/>
    <w:rsid w:val="001A7A6B"/>
    <w:rsid w:val="001B002A"/>
    <w:rsid w:val="001B1E4A"/>
    <w:rsid w:val="001B1ECE"/>
    <w:rsid w:val="001C1DFF"/>
    <w:rsid w:val="001C1ED1"/>
    <w:rsid w:val="001C24E5"/>
    <w:rsid w:val="001C4422"/>
    <w:rsid w:val="001C558C"/>
    <w:rsid w:val="001D1569"/>
    <w:rsid w:val="001D5B50"/>
    <w:rsid w:val="001E7CC3"/>
    <w:rsid w:val="001E7EE6"/>
    <w:rsid w:val="001F310D"/>
    <w:rsid w:val="001F3CA2"/>
    <w:rsid w:val="001F5085"/>
    <w:rsid w:val="001F5648"/>
    <w:rsid w:val="00205126"/>
    <w:rsid w:val="00207579"/>
    <w:rsid w:val="002129AF"/>
    <w:rsid w:val="00215A9D"/>
    <w:rsid w:val="00222140"/>
    <w:rsid w:val="00222A13"/>
    <w:rsid w:val="00226CDD"/>
    <w:rsid w:val="00231D29"/>
    <w:rsid w:val="00231E51"/>
    <w:rsid w:val="0023602E"/>
    <w:rsid w:val="00241E80"/>
    <w:rsid w:val="00242724"/>
    <w:rsid w:val="00245EA9"/>
    <w:rsid w:val="00263BFA"/>
    <w:rsid w:val="00263CE2"/>
    <w:rsid w:val="0027110D"/>
    <w:rsid w:val="00273E3E"/>
    <w:rsid w:val="00287C20"/>
    <w:rsid w:val="0029470F"/>
    <w:rsid w:val="00296450"/>
    <w:rsid w:val="002A2FF8"/>
    <w:rsid w:val="002B3DFD"/>
    <w:rsid w:val="002C0B32"/>
    <w:rsid w:val="002C3729"/>
    <w:rsid w:val="002C4C7F"/>
    <w:rsid w:val="002C5998"/>
    <w:rsid w:val="002F0324"/>
    <w:rsid w:val="002F3196"/>
    <w:rsid w:val="002F6235"/>
    <w:rsid w:val="002F7577"/>
    <w:rsid w:val="00300AC6"/>
    <w:rsid w:val="003027FD"/>
    <w:rsid w:val="00306174"/>
    <w:rsid w:val="00306392"/>
    <w:rsid w:val="00306737"/>
    <w:rsid w:val="00320FDE"/>
    <w:rsid w:val="0032117C"/>
    <w:rsid w:val="00321FDF"/>
    <w:rsid w:val="003234E5"/>
    <w:rsid w:val="003346BC"/>
    <w:rsid w:val="0033523B"/>
    <w:rsid w:val="00335CA0"/>
    <w:rsid w:val="00340140"/>
    <w:rsid w:val="00351EC3"/>
    <w:rsid w:val="003551CD"/>
    <w:rsid w:val="00355B8C"/>
    <w:rsid w:val="00360BDA"/>
    <w:rsid w:val="00364E42"/>
    <w:rsid w:val="00380643"/>
    <w:rsid w:val="00383E0A"/>
    <w:rsid w:val="00385308"/>
    <w:rsid w:val="003876EF"/>
    <w:rsid w:val="00387EBB"/>
    <w:rsid w:val="0039118D"/>
    <w:rsid w:val="0039229F"/>
    <w:rsid w:val="00392D84"/>
    <w:rsid w:val="0039530E"/>
    <w:rsid w:val="00397AFB"/>
    <w:rsid w:val="003A01FA"/>
    <w:rsid w:val="003A0A62"/>
    <w:rsid w:val="003A1F13"/>
    <w:rsid w:val="003A3745"/>
    <w:rsid w:val="003B0DD2"/>
    <w:rsid w:val="003B1596"/>
    <w:rsid w:val="003B16E5"/>
    <w:rsid w:val="003B6D9C"/>
    <w:rsid w:val="003C28AD"/>
    <w:rsid w:val="003D04E6"/>
    <w:rsid w:val="003D122C"/>
    <w:rsid w:val="003D1EBA"/>
    <w:rsid w:val="003D2676"/>
    <w:rsid w:val="003D5227"/>
    <w:rsid w:val="003D7A17"/>
    <w:rsid w:val="003E1875"/>
    <w:rsid w:val="003E4D41"/>
    <w:rsid w:val="003E770D"/>
    <w:rsid w:val="00401ABF"/>
    <w:rsid w:val="004023F8"/>
    <w:rsid w:val="00404970"/>
    <w:rsid w:val="00407FEF"/>
    <w:rsid w:val="00410F2E"/>
    <w:rsid w:val="0043414B"/>
    <w:rsid w:val="00443CA0"/>
    <w:rsid w:val="00451A47"/>
    <w:rsid w:val="004564A3"/>
    <w:rsid w:val="00457E61"/>
    <w:rsid w:val="004609CF"/>
    <w:rsid w:val="0046199F"/>
    <w:rsid w:val="0046271B"/>
    <w:rsid w:val="00470AE4"/>
    <w:rsid w:val="0047108B"/>
    <w:rsid w:val="00471AA4"/>
    <w:rsid w:val="004834D8"/>
    <w:rsid w:val="004837B0"/>
    <w:rsid w:val="00487C9B"/>
    <w:rsid w:val="00492CF3"/>
    <w:rsid w:val="00493EC1"/>
    <w:rsid w:val="004956E6"/>
    <w:rsid w:val="00497D8F"/>
    <w:rsid w:val="004A10D4"/>
    <w:rsid w:val="004A3F6F"/>
    <w:rsid w:val="004A4406"/>
    <w:rsid w:val="004B306F"/>
    <w:rsid w:val="004B386F"/>
    <w:rsid w:val="004B7DDE"/>
    <w:rsid w:val="004B7EAE"/>
    <w:rsid w:val="004C3602"/>
    <w:rsid w:val="004C4CDF"/>
    <w:rsid w:val="004D28DF"/>
    <w:rsid w:val="004D37B7"/>
    <w:rsid w:val="004D4334"/>
    <w:rsid w:val="004D6CD3"/>
    <w:rsid w:val="004E49A7"/>
    <w:rsid w:val="004E63D6"/>
    <w:rsid w:val="004E6DD7"/>
    <w:rsid w:val="005011C2"/>
    <w:rsid w:val="00501862"/>
    <w:rsid w:val="005033C5"/>
    <w:rsid w:val="0050575F"/>
    <w:rsid w:val="00506A6E"/>
    <w:rsid w:val="00507AED"/>
    <w:rsid w:val="00510494"/>
    <w:rsid w:val="00510CB9"/>
    <w:rsid w:val="00512FC4"/>
    <w:rsid w:val="00514B1F"/>
    <w:rsid w:val="00514F58"/>
    <w:rsid w:val="0052125B"/>
    <w:rsid w:val="00521357"/>
    <w:rsid w:val="005218BC"/>
    <w:rsid w:val="00523A1E"/>
    <w:rsid w:val="005251B9"/>
    <w:rsid w:val="00525F44"/>
    <w:rsid w:val="005279C3"/>
    <w:rsid w:val="00532C9C"/>
    <w:rsid w:val="00532D15"/>
    <w:rsid w:val="00550253"/>
    <w:rsid w:val="0055224D"/>
    <w:rsid w:val="005540E0"/>
    <w:rsid w:val="00554A80"/>
    <w:rsid w:val="00555EAA"/>
    <w:rsid w:val="00556E4F"/>
    <w:rsid w:val="005605ED"/>
    <w:rsid w:val="00567904"/>
    <w:rsid w:val="00570E6A"/>
    <w:rsid w:val="00571669"/>
    <w:rsid w:val="00572019"/>
    <w:rsid w:val="0057425C"/>
    <w:rsid w:val="005745A5"/>
    <w:rsid w:val="00576ECE"/>
    <w:rsid w:val="00582791"/>
    <w:rsid w:val="00584445"/>
    <w:rsid w:val="00586483"/>
    <w:rsid w:val="00587151"/>
    <w:rsid w:val="0059537C"/>
    <w:rsid w:val="00597B76"/>
    <w:rsid w:val="005A2EA0"/>
    <w:rsid w:val="005B5BA6"/>
    <w:rsid w:val="005C001C"/>
    <w:rsid w:val="005C4056"/>
    <w:rsid w:val="005C6C29"/>
    <w:rsid w:val="005D410B"/>
    <w:rsid w:val="005E4CD3"/>
    <w:rsid w:val="005F3229"/>
    <w:rsid w:val="00600198"/>
    <w:rsid w:val="006011F7"/>
    <w:rsid w:val="0061302C"/>
    <w:rsid w:val="006151B2"/>
    <w:rsid w:val="00615DBD"/>
    <w:rsid w:val="00640394"/>
    <w:rsid w:val="00657D05"/>
    <w:rsid w:val="0066279E"/>
    <w:rsid w:val="00664675"/>
    <w:rsid w:val="00677437"/>
    <w:rsid w:val="006774E8"/>
    <w:rsid w:val="00677EF9"/>
    <w:rsid w:val="006862A8"/>
    <w:rsid w:val="00693335"/>
    <w:rsid w:val="006939C7"/>
    <w:rsid w:val="00694AF5"/>
    <w:rsid w:val="00696BF5"/>
    <w:rsid w:val="006A0327"/>
    <w:rsid w:val="006A4DCD"/>
    <w:rsid w:val="006A6718"/>
    <w:rsid w:val="006B5DCD"/>
    <w:rsid w:val="006B65DD"/>
    <w:rsid w:val="006C4A3D"/>
    <w:rsid w:val="006C6485"/>
    <w:rsid w:val="006C761C"/>
    <w:rsid w:val="006D0267"/>
    <w:rsid w:val="006D61B0"/>
    <w:rsid w:val="006D6F9A"/>
    <w:rsid w:val="006D7D28"/>
    <w:rsid w:val="006E2569"/>
    <w:rsid w:val="006F1247"/>
    <w:rsid w:val="006F3964"/>
    <w:rsid w:val="006F3BAE"/>
    <w:rsid w:val="006F44AF"/>
    <w:rsid w:val="006F6250"/>
    <w:rsid w:val="006F69D5"/>
    <w:rsid w:val="006F6D60"/>
    <w:rsid w:val="006F74AF"/>
    <w:rsid w:val="007174BA"/>
    <w:rsid w:val="0072508A"/>
    <w:rsid w:val="00732867"/>
    <w:rsid w:val="007336A0"/>
    <w:rsid w:val="0074000F"/>
    <w:rsid w:val="00740602"/>
    <w:rsid w:val="00741A2B"/>
    <w:rsid w:val="00742497"/>
    <w:rsid w:val="007426B7"/>
    <w:rsid w:val="00746552"/>
    <w:rsid w:val="007568A8"/>
    <w:rsid w:val="00756DAE"/>
    <w:rsid w:val="00782D31"/>
    <w:rsid w:val="00782EAA"/>
    <w:rsid w:val="0078423E"/>
    <w:rsid w:val="007909BB"/>
    <w:rsid w:val="007935C1"/>
    <w:rsid w:val="007B15A4"/>
    <w:rsid w:val="007B1C3C"/>
    <w:rsid w:val="007B3D85"/>
    <w:rsid w:val="007D4688"/>
    <w:rsid w:val="007D7A4A"/>
    <w:rsid w:val="007D7E73"/>
    <w:rsid w:val="007F470D"/>
    <w:rsid w:val="007F5B77"/>
    <w:rsid w:val="007F5B92"/>
    <w:rsid w:val="007F7AE9"/>
    <w:rsid w:val="0080346D"/>
    <w:rsid w:val="008034C7"/>
    <w:rsid w:val="008204D7"/>
    <w:rsid w:val="00823752"/>
    <w:rsid w:val="00827A66"/>
    <w:rsid w:val="00833A09"/>
    <w:rsid w:val="00835DAE"/>
    <w:rsid w:val="00844AB4"/>
    <w:rsid w:val="00855B2C"/>
    <w:rsid w:val="0086365A"/>
    <w:rsid w:val="00866CA4"/>
    <w:rsid w:val="00875141"/>
    <w:rsid w:val="0087583A"/>
    <w:rsid w:val="00877B5B"/>
    <w:rsid w:val="00880A59"/>
    <w:rsid w:val="00884DED"/>
    <w:rsid w:val="00884E85"/>
    <w:rsid w:val="008917BC"/>
    <w:rsid w:val="008A2831"/>
    <w:rsid w:val="008B0D08"/>
    <w:rsid w:val="008B15CC"/>
    <w:rsid w:val="008B7010"/>
    <w:rsid w:val="008C4501"/>
    <w:rsid w:val="008D1174"/>
    <w:rsid w:val="008D538F"/>
    <w:rsid w:val="008E178E"/>
    <w:rsid w:val="008E35C3"/>
    <w:rsid w:val="008F005D"/>
    <w:rsid w:val="008F2386"/>
    <w:rsid w:val="008F2491"/>
    <w:rsid w:val="00900E40"/>
    <w:rsid w:val="009026F3"/>
    <w:rsid w:val="00911586"/>
    <w:rsid w:val="00920125"/>
    <w:rsid w:val="00925964"/>
    <w:rsid w:val="009307BF"/>
    <w:rsid w:val="00940103"/>
    <w:rsid w:val="00951779"/>
    <w:rsid w:val="00962847"/>
    <w:rsid w:val="00962AB3"/>
    <w:rsid w:val="009641BA"/>
    <w:rsid w:val="0096644E"/>
    <w:rsid w:val="00967C8A"/>
    <w:rsid w:val="00973B3B"/>
    <w:rsid w:val="00974631"/>
    <w:rsid w:val="009821D5"/>
    <w:rsid w:val="00982633"/>
    <w:rsid w:val="009839E2"/>
    <w:rsid w:val="009849C0"/>
    <w:rsid w:val="00985392"/>
    <w:rsid w:val="0098648A"/>
    <w:rsid w:val="009902E8"/>
    <w:rsid w:val="009915CD"/>
    <w:rsid w:val="009940DC"/>
    <w:rsid w:val="009958CA"/>
    <w:rsid w:val="009A4B85"/>
    <w:rsid w:val="009A5361"/>
    <w:rsid w:val="009A6AAB"/>
    <w:rsid w:val="009B1008"/>
    <w:rsid w:val="009B15A0"/>
    <w:rsid w:val="009B2A89"/>
    <w:rsid w:val="009B308B"/>
    <w:rsid w:val="009C4583"/>
    <w:rsid w:val="009C612E"/>
    <w:rsid w:val="009D483F"/>
    <w:rsid w:val="009F40FB"/>
    <w:rsid w:val="009F4C5E"/>
    <w:rsid w:val="009F793A"/>
    <w:rsid w:val="00A00410"/>
    <w:rsid w:val="00A05849"/>
    <w:rsid w:val="00A06C28"/>
    <w:rsid w:val="00A10E70"/>
    <w:rsid w:val="00A12DF2"/>
    <w:rsid w:val="00A15E59"/>
    <w:rsid w:val="00A22074"/>
    <w:rsid w:val="00A25225"/>
    <w:rsid w:val="00A27BB0"/>
    <w:rsid w:val="00A34224"/>
    <w:rsid w:val="00A3556C"/>
    <w:rsid w:val="00A37745"/>
    <w:rsid w:val="00A416D3"/>
    <w:rsid w:val="00A44E6F"/>
    <w:rsid w:val="00A45182"/>
    <w:rsid w:val="00A50B2E"/>
    <w:rsid w:val="00A53F5E"/>
    <w:rsid w:val="00A556DC"/>
    <w:rsid w:val="00A57052"/>
    <w:rsid w:val="00A64C79"/>
    <w:rsid w:val="00A723DF"/>
    <w:rsid w:val="00A75F7D"/>
    <w:rsid w:val="00A8299F"/>
    <w:rsid w:val="00A82B97"/>
    <w:rsid w:val="00A84D0C"/>
    <w:rsid w:val="00A92BE8"/>
    <w:rsid w:val="00A97951"/>
    <w:rsid w:val="00AA0DBF"/>
    <w:rsid w:val="00AA149C"/>
    <w:rsid w:val="00AA3784"/>
    <w:rsid w:val="00AA49EC"/>
    <w:rsid w:val="00AB1802"/>
    <w:rsid w:val="00AB3B60"/>
    <w:rsid w:val="00AB5095"/>
    <w:rsid w:val="00AC0379"/>
    <w:rsid w:val="00AC1795"/>
    <w:rsid w:val="00AC2535"/>
    <w:rsid w:val="00AD04CB"/>
    <w:rsid w:val="00AD3BB3"/>
    <w:rsid w:val="00AD50D0"/>
    <w:rsid w:val="00AD5187"/>
    <w:rsid w:val="00AF26E0"/>
    <w:rsid w:val="00AF3AE2"/>
    <w:rsid w:val="00AF4686"/>
    <w:rsid w:val="00B127DD"/>
    <w:rsid w:val="00B21618"/>
    <w:rsid w:val="00B24726"/>
    <w:rsid w:val="00B33270"/>
    <w:rsid w:val="00B34DAB"/>
    <w:rsid w:val="00B5004D"/>
    <w:rsid w:val="00B505E2"/>
    <w:rsid w:val="00B56C73"/>
    <w:rsid w:val="00B576A5"/>
    <w:rsid w:val="00B6380F"/>
    <w:rsid w:val="00B67283"/>
    <w:rsid w:val="00B71B65"/>
    <w:rsid w:val="00B909CF"/>
    <w:rsid w:val="00B90D25"/>
    <w:rsid w:val="00B94480"/>
    <w:rsid w:val="00B979CE"/>
    <w:rsid w:val="00BA28B5"/>
    <w:rsid w:val="00BA3D55"/>
    <w:rsid w:val="00BB4DD3"/>
    <w:rsid w:val="00BB5210"/>
    <w:rsid w:val="00BC1777"/>
    <w:rsid w:val="00BC3DE0"/>
    <w:rsid w:val="00BC790C"/>
    <w:rsid w:val="00BD5ABD"/>
    <w:rsid w:val="00C03FF0"/>
    <w:rsid w:val="00C078A1"/>
    <w:rsid w:val="00C1198D"/>
    <w:rsid w:val="00C166FE"/>
    <w:rsid w:val="00C30D2D"/>
    <w:rsid w:val="00C30E64"/>
    <w:rsid w:val="00C31F81"/>
    <w:rsid w:val="00C44CA8"/>
    <w:rsid w:val="00C57B58"/>
    <w:rsid w:val="00C60EBE"/>
    <w:rsid w:val="00C637AB"/>
    <w:rsid w:val="00C66B76"/>
    <w:rsid w:val="00C67F74"/>
    <w:rsid w:val="00C7158A"/>
    <w:rsid w:val="00C71D02"/>
    <w:rsid w:val="00C71D3E"/>
    <w:rsid w:val="00C7546F"/>
    <w:rsid w:val="00C838B6"/>
    <w:rsid w:val="00C876D4"/>
    <w:rsid w:val="00C9046E"/>
    <w:rsid w:val="00C927AF"/>
    <w:rsid w:val="00CB49BA"/>
    <w:rsid w:val="00CB6128"/>
    <w:rsid w:val="00CB7C5F"/>
    <w:rsid w:val="00CC3402"/>
    <w:rsid w:val="00CC5465"/>
    <w:rsid w:val="00CC6A41"/>
    <w:rsid w:val="00CD2EEC"/>
    <w:rsid w:val="00CD30EA"/>
    <w:rsid w:val="00CD5B79"/>
    <w:rsid w:val="00CE3AF6"/>
    <w:rsid w:val="00CE7379"/>
    <w:rsid w:val="00CF1905"/>
    <w:rsid w:val="00D112FE"/>
    <w:rsid w:val="00D127C5"/>
    <w:rsid w:val="00D16D43"/>
    <w:rsid w:val="00D21125"/>
    <w:rsid w:val="00D27045"/>
    <w:rsid w:val="00D30587"/>
    <w:rsid w:val="00D34F11"/>
    <w:rsid w:val="00D444C1"/>
    <w:rsid w:val="00D56C7D"/>
    <w:rsid w:val="00D5734E"/>
    <w:rsid w:val="00D61653"/>
    <w:rsid w:val="00D61A66"/>
    <w:rsid w:val="00D62B15"/>
    <w:rsid w:val="00D77937"/>
    <w:rsid w:val="00D82B8D"/>
    <w:rsid w:val="00D90D8E"/>
    <w:rsid w:val="00DA1021"/>
    <w:rsid w:val="00DA3806"/>
    <w:rsid w:val="00DA4320"/>
    <w:rsid w:val="00DA5FB6"/>
    <w:rsid w:val="00DB491C"/>
    <w:rsid w:val="00DB6CB1"/>
    <w:rsid w:val="00DB77DA"/>
    <w:rsid w:val="00DC3724"/>
    <w:rsid w:val="00DC39A8"/>
    <w:rsid w:val="00DC6F10"/>
    <w:rsid w:val="00DC7E03"/>
    <w:rsid w:val="00DD2ADB"/>
    <w:rsid w:val="00DE4C0B"/>
    <w:rsid w:val="00DE7072"/>
    <w:rsid w:val="00DF6E3B"/>
    <w:rsid w:val="00E0166A"/>
    <w:rsid w:val="00E0207F"/>
    <w:rsid w:val="00E04CE4"/>
    <w:rsid w:val="00E05731"/>
    <w:rsid w:val="00E13162"/>
    <w:rsid w:val="00E166A0"/>
    <w:rsid w:val="00E2512F"/>
    <w:rsid w:val="00E252DE"/>
    <w:rsid w:val="00E327D8"/>
    <w:rsid w:val="00E32DD8"/>
    <w:rsid w:val="00E50A15"/>
    <w:rsid w:val="00E53F23"/>
    <w:rsid w:val="00E55B95"/>
    <w:rsid w:val="00E714A8"/>
    <w:rsid w:val="00E72F0E"/>
    <w:rsid w:val="00E76C52"/>
    <w:rsid w:val="00E80B48"/>
    <w:rsid w:val="00E8183E"/>
    <w:rsid w:val="00E81E23"/>
    <w:rsid w:val="00E8235E"/>
    <w:rsid w:val="00E85AD5"/>
    <w:rsid w:val="00EA5272"/>
    <w:rsid w:val="00EB460F"/>
    <w:rsid w:val="00EB66CF"/>
    <w:rsid w:val="00EC3904"/>
    <w:rsid w:val="00EC5A99"/>
    <w:rsid w:val="00EC60D3"/>
    <w:rsid w:val="00EC6960"/>
    <w:rsid w:val="00ED07F1"/>
    <w:rsid w:val="00EE103B"/>
    <w:rsid w:val="00EE1919"/>
    <w:rsid w:val="00EE24A2"/>
    <w:rsid w:val="00EE4583"/>
    <w:rsid w:val="00EE597A"/>
    <w:rsid w:val="00EF1BDD"/>
    <w:rsid w:val="00EF2A5D"/>
    <w:rsid w:val="00EF3822"/>
    <w:rsid w:val="00EF69A7"/>
    <w:rsid w:val="00F1248E"/>
    <w:rsid w:val="00F15C30"/>
    <w:rsid w:val="00F16A07"/>
    <w:rsid w:val="00F175A5"/>
    <w:rsid w:val="00F17601"/>
    <w:rsid w:val="00F3061F"/>
    <w:rsid w:val="00F3112F"/>
    <w:rsid w:val="00F36201"/>
    <w:rsid w:val="00F36C73"/>
    <w:rsid w:val="00F42543"/>
    <w:rsid w:val="00F4285E"/>
    <w:rsid w:val="00F50DC6"/>
    <w:rsid w:val="00F51CD4"/>
    <w:rsid w:val="00F55BB3"/>
    <w:rsid w:val="00F6188B"/>
    <w:rsid w:val="00F6342A"/>
    <w:rsid w:val="00F63DA5"/>
    <w:rsid w:val="00F7440F"/>
    <w:rsid w:val="00F935A2"/>
    <w:rsid w:val="00F93A7C"/>
    <w:rsid w:val="00F9528B"/>
    <w:rsid w:val="00F9687F"/>
    <w:rsid w:val="00FA2757"/>
    <w:rsid w:val="00FA7169"/>
    <w:rsid w:val="00FB0AE7"/>
    <w:rsid w:val="00FB1E2B"/>
    <w:rsid w:val="00FB2439"/>
    <w:rsid w:val="00FB6A43"/>
    <w:rsid w:val="00FB78FB"/>
    <w:rsid w:val="00FC1690"/>
    <w:rsid w:val="00FC7365"/>
    <w:rsid w:val="00FD4817"/>
    <w:rsid w:val="00FD604D"/>
    <w:rsid w:val="00FD7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2831"/>
    <w:pPr>
      <w:spacing w:after="200" w:line="276" w:lineRule="auto"/>
      <w:jc w:val="left"/>
    </w:pPr>
    <w:rPr>
      <w:rFonts w:asciiTheme="majorHAnsi" w:eastAsiaTheme="minorEastAsia" w:hAnsiTheme="majorHAnsi" w:cstheme="minorBidi"/>
      <w:sz w:val="20"/>
      <w:szCs w:val="22"/>
      <w:lang w:val="en-GB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512FC4"/>
    <w:pPr>
      <w:keepNext/>
      <w:keepLines/>
      <w:pBdr>
        <w:bottom w:val="none" w:sz="0" w:space="0" w:color="auto"/>
      </w:pBdr>
      <w:tabs>
        <w:tab w:val="left" w:pos="0"/>
      </w:tabs>
      <w:spacing w:before="240" w:after="240"/>
      <w:ind w:left="180"/>
      <w:contextualSpacing w:val="0"/>
      <w:jc w:val="center"/>
      <w:outlineLvl w:val="0"/>
    </w:pPr>
    <w:rPr>
      <w:rFonts w:ascii="Cambria" w:eastAsiaTheme="minorHAnsi" w:hAnsi="Cambria" w:cs="Tahoma"/>
      <w:b/>
      <w:color w:val="auto"/>
      <w:spacing w:val="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512FC4"/>
    <w:pPr>
      <w:keepNext/>
      <w:spacing w:before="480" w:after="300"/>
      <w:outlineLvl w:val="1"/>
    </w:pPr>
    <w:rPr>
      <w:rFonts w:ascii="Cambria" w:hAnsi="Cambria" w:cs="Arial"/>
      <w:b/>
      <w:bCs/>
      <w:iCs/>
      <w:szCs w:val="28"/>
    </w:rPr>
  </w:style>
  <w:style w:type="paragraph" w:styleId="Heading3">
    <w:name w:val="heading 3"/>
    <w:basedOn w:val="Subtitle"/>
    <w:next w:val="Normal"/>
    <w:link w:val="Heading3Char"/>
    <w:autoRedefine/>
    <w:uiPriority w:val="9"/>
    <w:unhideWhenUsed/>
    <w:qFormat/>
    <w:rsid w:val="00512FC4"/>
    <w:pPr>
      <w:keepNext/>
      <w:keepLines/>
      <w:numPr>
        <w:ilvl w:val="0"/>
      </w:numPr>
      <w:spacing w:before="560" w:after="360"/>
      <w:outlineLvl w:val="2"/>
    </w:pPr>
    <w:rPr>
      <w:rFonts w:ascii="Cambria" w:hAnsi="Cambria" w:cs="Tahoma"/>
      <w:bCs/>
      <w:i w:val="0"/>
      <w:iCs w:val="0"/>
      <w:color w:val="auto"/>
      <w:spacing w:val="0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512FC4"/>
    <w:pPr>
      <w:keepNext/>
      <w:spacing w:before="240" w:after="60"/>
      <w:jc w:val="center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12FC4"/>
    <w:rPr>
      <w:rFonts w:ascii="Cambria" w:eastAsiaTheme="majorEastAsia" w:hAnsi="Cambria" w:cs="Tahoma"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2FC4"/>
    <w:rPr>
      <w:rFonts w:asciiTheme="majorHAnsi" w:eastAsiaTheme="minorEastAsia" w:hAnsiTheme="majorHAnsi" w:cstheme="minorBidi"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rsid w:val="00512FC4"/>
    <w:rPr>
      <w:rFonts w:ascii="Cambria" w:hAnsi="Cambria" w:cs="Arial"/>
      <w:b/>
      <w:bCs/>
      <w:iCs/>
      <w:sz w:val="24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512FC4"/>
    <w:rPr>
      <w:rFonts w:ascii="Cambria" w:hAnsi="Cambria" w:cs="Tahoma"/>
      <w:b/>
      <w:kern w:val="28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12FC4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12FC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12FC4"/>
    <w:pPr>
      <w:spacing w:before="120" w:after="3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512FC4"/>
    <w:pPr>
      <w:numPr>
        <w:ilvl w:val="1"/>
      </w:numPr>
    </w:pPr>
    <w:rPr>
      <w:rFonts w:eastAsiaTheme="majorEastAsia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12FC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Style1">
    <w:name w:val="Style1"/>
    <w:basedOn w:val="Normal"/>
    <w:qFormat/>
    <w:rsid w:val="00D61A66"/>
    <w:rPr>
      <w:rFonts w:ascii="Adobe Garamond Pro" w:hAnsi="Adobe Garamond Pro"/>
      <w:szCs w:val="20"/>
    </w:rPr>
  </w:style>
  <w:style w:type="paragraph" w:customStyle="1" w:styleId="Style2">
    <w:name w:val="Style2"/>
    <w:basedOn w:val="Normal"/>
    <w:next w:val="Normal"/>
    <w:qFormat/>
    <w:rsid w:val="00D61A66"/>
    <w:pPr>
      <w:spacing w:line="480" w:lineRule="auto"/>
    </w:pPr>
    <w:rPr>
      <w:rFonts w:ascii="Adobe Garamond Pro" w:hAnsi="Adobe Garamond Pro"/>
    </w:rPr>
  </w:style>
  <w:style w:type="paragraph" w:customStyle="1" w:styleId="a">
    <w:name w:val="ТЕКСТ"/>
    <w:basedOn w:val="Normal"/>
    <w:qFormat/>
    <w:rsid w:val="00F6188B"/>
    <w:pPr>
      <w:jc w:val="both"/>
    </w:pPr>
    <w:rPr>
      <w:rFonts w:ascii="Times New Roman" w:eastAsia="Times New Roman" w:hAnsi="Times New Roman" w:cs="Times New Roman"/>
      <w:sz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DE4C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4C0B"/>
    <w:rPr>
      <w:rFonts w:asciiTheme="majorHAnsi" w:eastAsiaTheme="minorEastAsia" w:hAnsiTheme="majorHAnsi" w:cstheme="minorBidi"/>
      <w:sz w:val="20"/>
      <w:szCs w:val="22"/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rsid w:val="00DE4C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E4C0B"/>
    <w:rPr>
      <w:rFonts w:asciiTheme="majorHAnsi" w:eastAsiaTheme="minorEastAsia" w:hAnsiTheme="majorHAnsi" w:cstheme="minorBidi"/>
      <w:sz w:val="20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DE4C0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7723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</dc:creator>
  <cp:lastModifiedBy>Mira</cp:lastModifiedBy>
  <cp:revision>5</cp:revision>
  <dcterms:created xsi:type="dcterms:W3CDTF">2019-12-19T09:53:00Z</dcterms:created>
  <dcterms:modified xsi:type="dcterms:W3CDTF">2019-12-19T10:40:00Z</dcterms:modified>
</cp:coreProperties>
</file>